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AD75C" w14:textId="77777777" w:rsidR="00765EBB" w:rsidRDefault="00765EBB">
      <w:r>
        <w:rPr>
          <w:noProof/>
        </w:rPr>
        <w:drawing>
          <wp:anchor distT="0" distB="0" distL="114300" distR="114300" simplePos="0" relativeHeight="251667456" behindDoc="0" locked="0" layoutInCell="1" allowOverlap="1" wp14:anchorId="78EC5BB5" wp14:editId="1E8734A7">
            <wp:simplePos x="0" y="0"/>
            <wp:positionH relativeFrom="column">
              <wp:posOffset>-29845</wp:posOffset>
            </wp:positionH>
            <wp:positionV relativeFrom="paragraph">
              <wp:posOffset>-249555</wp:posOffset>
            </wp:positionV>
            <wp:extent cx="5944870" cy="1129030"/>
            <wp:effectExtent l="19050" t="0" r="0" b="0"/>
            <wp:wrapNone/>
            <wp:docPr id="1" name="Picture 0" descr="WebLogo-Revis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Logo-Revised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84AA1B" w14:textId="77777777" w:rsidR="00765EBB" w:rsidRDefault="00765EBB" w:rsidP="00DD6EC2">
      <w:pPr>
        <w:spacing w:after="20"/>
        <w:jc w:val="center"/>
      </w:pPr>
    </w:p>
    <w:p w14:paraId="617EA4CC" w14:textId="77777777" w:rsidR="00765EBB" w:rsidRDefault="00765EBB" w:rsidP="00DD6EC2">
      <w:pPr>
        <w:spacing w:after="20"/>
        <w:jc w:val="center"/>
      </w:pPr>
    </w:p>
    <w:p w14:paraId="528521E4" w14:textId="77777777" w:rsidR="00765EBB" w:rsidRDefault="00765EBB" w:rsidP="00DD6EC2">
      <w:pPr>
        <w:spacing w:after="20"/>
        <w:jc w:val="center"/>
      </w:pPr>
    </w:p>
    <w:p w14:paraId="291E4A24" w14:textId="77777777" w:rsidR="00DD6EC2" w:rsidRDefault="00602B68" w:rsidP="00DD6EC2">
      <w:pPr>
        <w:spacing w:after="0" w:line="240" w:lineRule="auto"/>
        <w:jc w:val="center"/>
      </w:pPr>
      <w:r w:rsidRPr="00602B68">
        <w:rPr>
          <w:rFonts w:ascii="GrilledCheese BTN" w:hAnsi="GrilledCheese BTN"/>
          <w:b/>
          <w:color w:val="548DD4" w:themeColor="text2" w:themeTint="99"/>
          <w:u w:val="single"/>
        </w:rPr>
        <w:t>To place an order</w:t>
      </w:r>
      <w:r>
        <w:t xml:space="preserve">:  print this form, fill it out, scan it, and e-mail it to </w:t>
      </w:r>
      <w:hyperlink r:id="rId5" w:history="1">
        <w:proofErr w:type="spellStart"/>
        <w:r w:rsidRPr="00D2585E">
          <w:rPr>
            <w:rStyle w:val="Hyperlink"/>
          </w:rPr>
          <w:t>dewbear@mindspring.com</w:t>
        </w:r>
        <w:proofErr w:type="spellEnd"/>
      </w:hyperlink>
      <w:r w:rsidR="00DD6EC2">
        <w:t xml:space="preserve">. </w:t>
      </w:r>
    </w:p>
    <w:p w14:paraId="7C61233C" w14:textId="516F4932" w:rsidR="00602B68" w:rsidRDefault="00DD6EC2" w:rsidP="003A59D6">
      <w:pPr>
        <w:spacing w:after="20" w:line="240" w:lineRule="auto"/>
        <w:jc w:val="center"/>
      </w:pPr>
      <w:r>
        <w:t>Upon receipt, we’ll e-mail you an invoice. You</w:t>
      </w:r>
      <w:r w:rsidR="00407692">
        <w:t xml:space="preserve"> can </w:t>
      </w:r>
      <w:r>
        <w:t>pay by check</w:t>
      </w:r>
      <w:r w:rsidR="003A59D6">
        <w:t xml:space="preserve"> or</w:t>
      </w:r>
      <w:r>
        <w:t xml:space="preserve"> pay-pal</w:t>
      </w:r>
      <w:r w:rsidR="003A59D6">
        <w:t xml:space="preserve"> </w:t>
      </w:r>
      <w:r w:rsidR="00404813">
        <w:t xml:space="preserve">(or you can call </w:t>
      </w:r>
      <w:r w:rsidR="003A59D6">
        <w:t>336-525-2274</w:t>
      </w:r>
      <w:r w:rsidR="00404813">
        <w:t xml:space="preserve"> to place an order by phone)</w:t>
      </w:r>
      <w:r w:rsidR="001643F2">
        <w:t>. Orders will be shipped as quickly as possible.</w:t>
      </w:r>
      <w:r w:rsidR="00602B68">
        <w:t xml:space="preserve"> </w:t>
      </w:r>
    </w:p>
    <w:p w14:paraId="45E39292" w14:textId="6579B682" w:rsidR="008E0A4B" w:rsidRDefault="008E0A4B" w:rsidP="003A59D6">
      <w:pPr>
        <w:spacing w:after="20" w:line="240" w:lineRule="auto"/>
        <w:jc w:val="center"/>
      </w:pPr>
      <w:r>
        <w:t>Shipping charges will apply. If placing an order for delivery in North Carolina, sales tax will be added.</w:t>
      </w:r>
    </w:p>
    <w:p w14:paraId="3591C197" w14:textId="77777777" w:rsidR="00602B68" w:rsidRPr="00575F3D" w:rsidRDefault="00602B68" w:rsidP="00685CE0">
      <w:pPr>
        <w:spacing w:line="240" w:lineRule="auto"/>
        <w:jc w:val="center"/>
        <w:rPr>
          <w:rFonts w:ascii="Imprint MT Shadow" w:hAnsi="Imprint MT Shadow"/>
          <w:color w:val="E36C0A" w:themeColor="accent6" w:themeShade="BF"/>
          <w:sz w:val="36"/>
          <w:szCs w:val="36"/>
        </w:rPr>
      </w:pPr>
      <w:r w:rsidRPr="00575F3D">
        <w:rPr>
          <w:rFonts w:ascii="Imprint MT Shadow" w:hAnsi="Imprint MT Shadow"/>
          <w:color w:val="E36C0A" w:themeColor="accent6" w:themeShade="BF"/>
          <w:sz w:val="36"/>
          <w:szCs w:val="36"/>
        </w:rPr>
        <w:t xml:space="preserve">Which </w:t>
      </w:r>
      <w:r w:rsidR="00834EC8">
        <w:rPr>
          <w:rFonts w:ascii="Imprint MT Shadow" w:hAnsi="Imprint MT Shadow"/>
          <w:color w:val="E36C0A" w:themeColor="accent6" w:themeShade="BF"/>
          <w:sz w:val="36"/>
          <w:szCs w:val="36"/>
        </w:rPr>
        <w:t>b</w:t>
      </w:r>
      <w:r w:rsidRPr="00575F3D">
        <w:rPr>
          <w:rFonts w:ascii="Imprint MT Shadow" w:hAnsi="Imprint MT Shadow"/>
          <w:color w:val="E36C0A" w:themeColor="accent6" w:themeShade="BF"/>
          <w:sz w:val="36"/>
          <w:szCs w:val="36"/>
        </w:rPr>
        <w:t>ook(s) would you like</w:t>
      </w:r>
      <w:r w:rsidR="00404813">
        <w:rPr>
          <w:rFonts w:ascii="Imprint MT Shadow" w:hAnsi="Imprint MT Shadow"/>
          <w:color w:val="E36C0A" w:themeColor="accent6" w:themeShade="BF"/>
          <w:sz w:val="36"/>
          <w:szCs w:val="36"/>
        </w:rPr>
        <w:t xml:space="preserve"> and how many</w:t>
      </w:r>
      <w:r w:rsidRPr="00575F3D">
        <w:rPr>
          <w:rFonts w:ascii="Imprint MT Shadow" w:hAnsi="Imprint MT Shadow"/>
          <w:color w:val="E36C0A" w:themeColor="accent6" w:themeShade="BF"/>
          <w:sz w:val="36"/>
          <w:szCs w:val="36"/>
        </w:rPr>
        <w:t>?</w:t>
      </w:r>
    </w:p>
    <w:p w14:paraId="33BC7D05" w14:textId="0A155DE7" w:rsidR="00602B68" w:rsidRPr="00575F3D" w:rsidRDefault="00DC5114" w:rsidP="00404813">
      <w:pPr>
        <w:spacing w:after="0"/>
        <w:ind w:left="1440"/>
        <w:rPr>
          <w:b/>
        </w:rPr>
      </w:pPr>
      <w:r>
        <w:rPr>
          <w:noProof/>
        </w:rPr>
        <w:pict w14:anchorId="43FBB4EC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278.75pt;margin-top:12.2pt;width:32.75pt;height:18.55pt;z-index:251668480" strokeweight=".5pt">
            <v:textbox style="mso-next-textbox:#_x0000_s1028">
              <w:txbxContent>
                <w:p w14:paraId="13B443BC" w14:textId="77777777" w:rsidR="003A5DD7" w:rsidRPr="003A5DD7" w:rsidRDefault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rFonts w:ascii="Imprint MT Shadow" w:hAnsi="Imprint MT Shadow"/>
          <w:noProof/>
          <w:color w:val="E36C0A" w:themeColor="accent6" w:themeShade="BF"/>
          <w:sz w:val="36"/>
          <w:szCs w:val="36"/>
        </w:rPr>
        <w:pict w14:anchorId="2A589BCD">
          <v:shape id="_x0000_s1026" type="#_x0000_t202" style="position:absolute;left:0;text-align:left;margin-left:378pt;margin-top:7.65pt;width:112.35pt;height:44.2pt;z-index:251666432" stroked="f">
            <v:textbox>
              <w:txbxContent>
                <w:p w14:paraId="15D51354" w14:textId="7B475EB4" w:rsidR="00404813" w:rsidRPr="00404813" w:rsidRDefault="00834EC8" w:rsidP="00834EC8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pecial gift … e</w:t>
                  </w:r>
                  <w:r w:rsidR="00404813" w:rsidRPr="00404813">
                    <w:rPr>
                      <w:sz w:val="18"/>
                      <w:szCs w:val="18"/>
                    </w:rPr>
                    <w:t xml:space="preserve">very order will include </w:t>
                  </w:r>
                  <w:r>
                    <w:rPr>
                      <w:sz w:val="18"/>
                      <w:szCs w:val="18"/>
                    </w:rPr>
                    <w:t xml:space="preserve">a </w:t>
                  </w:r>
                  <w:r w:rsidR="00404813" w:rsidRPr="00404813">
                    <w:rPr>
                      <w:sz w:val="18"/>
                      <w:szCs w:val="18"/>
                    </w:rPr>
                    <w:t>Dew Bear bookmark</w:t>
                  </w:r>
                  <w:r>
                    <w:rPr>
                      <w:sz w:val="18"/>
                      <w:szCs w:val="18"/>
                    </w:rPr>
                    <w:t>!</w:t>
                  </w:r>
                </w:p>
              </w:txbxContent>
            </v:textbox>
          </v:shape>
        </w:pict>
      </w:r>
      <w:r w:rsidR="00575F3D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45DC7B0" wp14:editId="3CC277F7">
            <wp:simplePos x="0" y="0"/>
            <wp:positionH relativeFrom="column">
              <wp:posOffset>-117763</wp:posOffset>
            </wp:positionH>
            <wp:positionV relativeFrom="paragraph">
              <wp:posOffset>50280</wp:posOffset>
            </wp:positionV>
            <wp:extent cx="890443" cy="644237"/>
            <wp:effectExtent l="0" t="19050" r="81107" b="60613"/>
            <wp:wrapNone/>
            <wp:docPr id="2" name="Picture 1" descr="Book1-DewHasAMo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1-DewHasAMom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0443" cy="644237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A59D6">
        <w:rPr>
          <w:b/>
        </w:rPr>
        <w:t xml:space="preserve">Dew Series - </w:t>
      </w:r>
      <w:r w:rsidR="00602B68" w:rsidRPr="00575F3D">
        <w:rPr>
          <w:b/>
        </w:rPr>
        <w:t xml:space="preserve">Book 1 – Dew has a </w:t>
      </w:r>
      <w:proofErr w:type="spellStart"/>
      <w:r w:rsidR="00602B68" w:rsidRPr="00575F3D">
        <w:rPr>
          <w:b/>
        </w:rPr>
        <w:t>M.O.M</w:t>
      </w:r>
      <w:proofErr w:type="spellEnd"/>
      <w:r w:rsidR="00602B68" w:rsidRPr="00575F3D">
        <w:rPr>
          <w:b/>
        </w:rPr>
        <w:t xml:space="preserve">. (Mountain of Memories) </w:t>
      </w:r>
    </w:p>
    <w:p w14:paraId="61150760" w14:textId="77777777" w:rsidR="00602B68" w:rsidRDefault="00602B68" w:rsidP="00404813">
      <w:pPr>
        <w:spacing w:after="0"/>
        <w:ind w:left="1440"/>
      </w:pPr>
      <w:r>
        <w:tab/>
        <w:t>Paperback  ($6.99 each)</w:t>
      </w:r>
      <w:r>
        <w:tab/>
      </w:r>
      <w:r>
        <w:tab/>
        <w:t xml:space="preserve">Qty </w:t>
      </w:r>
    </w:p>
    <w:p w14:paraId="7EC8D08D" w14:textId="77777777" w:rsidR="00602B68" w:rsidRDefault="00DC5114" w:rsidP="00404813">
      <w:pPr>
        <w:spacing w:after="0"/>
        <w:ind w:left="1440"/>
        <w:rPr>
          <w:u w:val="single"/>
        </w:rPr>
      </w:pPr>
      <w:r>
        <w:rPr>
          <w:noProof/>
        </w:rPr>
        <w:pict w14:anchorId="0B810E15">
          <v:shape id="_x0000_s1030" type="#_x0000_t202" style="position:absolute;left:0;text-align:left;margin-left:278.75pt;margin-top:-.1pt;width:32.75pt;height:18.55pt;z-index:251669504" strokeweight=".5pt">
            <v:textbox style="mso-next-textbox:#_x0000_s1030">
              <w:txbxContent>
                <w:p w14:paraId="55320A72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602B68">
        <w:tab/>
        <w:t>Hardcover ($13.99 each)</w:t>
      </w:r>
      <w:r w:rsidR="00602B68">
        <w:tab/>
        <w:t xml:space="preserve">Qty </w:t>
      </w:r>
    </w:p>
    <w:p w14:paraId="78F5B9E4" w14:textId="77777777" w:rsidR="00602B68" w:rsidRPr="00602B68" w:rsidRDefault="00404813" w:rsidP="00404813">
      <w:pPr>
        <w:spacing w:after="0"/>
        <w:ind w:left="1440"/>
        <w:rPr>
          <w:u w:val="singl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105FCD0" wp14:editId="0DC0B8D1">
            <wp:simplePos x="0" y="0"/>
            <wp:positionH relativeFrom="column">
              <wp:posOffset>4878070</wp:posOffset>
            </wp:positionH>
            <wp:positionV relativeFrom="paragraph">
              <wp:posOffset>99695</wp:posOffset>
            </wp:positionV>
            <wp:extent cx="1289685" cy="3990975"/>
            <wp:effectExtent l="57150" t="19050" r="120015" b="85725"/>
            <wp:wrapNone/>
            <wp:docPr id="9" name="Picture 8" descr="Bookmark-Bk1-backx-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mark-Bk1-backx-jpeg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9685" cy="3990975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602B68">
        <w:tab/>
      </w:r>
    </w:p>
    <w:p w14:paraId="05E945A9" w14:textId="1B8147D1" w:rsidR="00602B68" w:rsidRPr="00575F3D" w:rsidRDefault="00DC5114" w:rsidP="00404813">
      <w:pPr>
        <w:spacing w:after="0"/>
        <w:ind w:left="1440"/>
        <w:rPr>
          <w:b/>
        </w:rPr>
      </w:pPr>
      <w:r>
        <w:rPr>
          <w:noProof/>
        </w:rPr>
        <w:pict w14:anchorId="357EEA24">
          <v:shape id="_x0000_s1031" type="#_x0000_t202" style="position:absolute;left:0;text-align:left;margin-left:278.2pt;margin-top:11.55pt;width:32.75pt;height:18.55pt;z-index:251670528" strokeweight=".5pt">
            <v:textbox style="mso-next-textbox:#_x0000_s1031">
              <w:txbxContent>
                <w:p w14:paraId="30B7CC53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0E9341A">
          <v:shape id="_x0000_s1032" type="#_x0000_t202" style="position:absolute;left:0;text-align:left;margin-left:278.2pt;margin-top:30.1pt;width:32.75pt;height:18.55pt;z-index:251671552" strokeweight=".5pt">
            <v:textbox style="mso-next-textbox:#_x0000_s1032">
              <w:txbxContent>
                <w:p w14:paraId="562FC078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75F3D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6D80BF28" wp14:editId="7F324914">
            <wp:simplePos x="0" y="0"/>
            <wp:positionH relativeFrom="column">
              <wp:posOffset>-117763</wp:posOffset>
            </wp:positionH>
            <wp:positionV relativeFrom="paragraph">
              <wp:posOffset>69619</wp:posOffset>
            </wp:positionV>
            <wp:extent cx="919480" cy="664383"/>
            <wp:effectExtent l="0" t="19050" r="71120" b="59517"/>
            <wp:wrapNone/>
            <wp:docPr id="3" name="Picture 2" descr="Book2-DragonQuest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2-DragonQuestCover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9480" cy="664383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A59D6">
        <w:rPr>
          <w:b/>
        </w:rPr>
        <w:t xml:space="preserve">Dew Series </w:t>
      </w:r>
      <w:r w:rsidR="00602B68" w:rsidRPr="00575F3D">
        <w:rPr>
          <w:b/>
        </w:rPr>
        <w:t xml:space="preserve">Book 2 – Dragon Quest (How Dew Met Fig) </w:t>
      </w:r>
    </w:p>
    <w:p w14:paraId="6122122D" w14:textId="77777777" w:rsidR="00602B68" w:rsidRDefault="00602B68" w:rsidP="00404813">
      <w:pPr>
        <w:spacing w:after="0"/>
        <w:ind w:left="1440"/>
      </w:pPr>
      <w:r>
        <w:tab/>
        <w:t>Paperback  ($7.99 each)</w:t>
      </w:r>
      <w:r>
        <w:tab/>
      </w:r>
      <w:r>
        <w:tab/>
        <w:t xml:space="preserve">Qty </w:t>
      </w:r>
    </w:p>
    <w:p w14:paraId="73202182" w14:textId="77777777" w:rsidR="00602B68" w:rsidRDefault="00602B68" w:rsidP="00404813">
      <w:pPr>
        <w:spacing w:after="0"/>
        <w:ind w:left="1440"/>
        <w:rPr>
          <w:u w:val="single"/>
        </w:rPr>
      </w:pPr>
      <w:r>
        <w:tab/>
        <w:t>Hardcover ($14.99 each)</w:t>
      </w:r>
      <w:r>
        <w:tab/>
        <w:t xml:space="preserve">Qty </w:t>
      </w:r>
    </w:p>
    <w:p w14:paraId="32B27E46" w14:textId="77777777" w:rsidR="00602B68" w:rsidRPr="00602B68" w:rsidRDefault="00602B68" w:rsidP="00404813">
      <w:pPr>
        <w:spacing w:after="0"/>
        <w:ind w:left="1440"/>
        <w:rPr>
          <w:u w:val="single"/>
        </w:rPr>
      </w:pPr>
      <w:r>
        <w:tab/>
      </w:r>
    </w:p>
    <w:p w14:paraId="04A31BA0" w14:textId="48B00324" w:rsidR="00602B68" w:rsidRPr="00575F3D" w:rsidRDefault="00DC5114" w:rsidP="00404813">
      <w:pPr>
        <w:spacing w:after="0"/>
        <w:ind w:left="1440"/>
        <w:rPr>
          <w:b/>
        </w:rPr>
      </w:pPr>
      <w:r>
        <w:rPr>
          <w:noProof/>
        </w:rPr>
        <w:pict w14:anchorId="472A85AB">
          <v:shape id="_x0000_s1034" type="#_x0000_t202" style="position:absolute;left:0;text-align:left;margin-left:278.75pt;margin-top:32.65pt;width:32.75pt;height:18.55pt;z-index:251673600" strokeweight=".5pt">
            <v:textbox style="mso-next-textbox:#_x0000_s1034">
              <w:txbxContent>
                <w:p w14:paraId="34076230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556BF45">
          <v:shape id="_x0000_s1033" type="#_x0000_t202" style="position:absolute;left:0;text-align:left;margin-left:278.75pt;margin-top:14.1pt;width:32.75pt;height:18.55pt;z-index:251672576" strokeweight=".5pt">
            <v:textbox style="mso-next-textbox:#_x0000_s1033">
              <w:txbxContent>
                <w:p w14:paraId="55D6F596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75F3D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2BF4A537" wp14:editId="6372FF14">
            <wp:simplePos x="0" y="0"/>
            <wp:positionH relativeFrom="column">
              <wp:posOffset>-117763</wp:posOffset>
            </wp:positionH>
            <wp:positionV relativeFrom="paragraph">
              <wp:posOffset>95885</wp:posOffset>
            </wp:positionV>
            <wp:extent cx="915670" cy="656763"/>
            <wp:effectExtent l="0" t="19050" r="74930" b="48087"/>
            <wp:wrapNone/>
            <wp:docPr id="4" name="Picture 3" descr="Book3-SavingTessa-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3-SavingTessa-Cover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5670" cy="656763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A59D6">
        <w:rPr>
          <w:b/>
        </w:rPr>
        <w:t xml:space="preserve">Dew Series </w:t>
      </w:r>
      <w:r w:rsidR="00602B68" w:rsidRPr="00575F3D">
        <w:rPr>
          <w:b/>
        </w:rPr>
        <w:t xml:space="preserve">Book 3 – Saving Tess </w:t>
      </w:r>
    </w:p>
    <w:p w14:paraId="00677496" w14:textId="77777777" w:rsidR="00602B68" w:rsidRDefault="00602B68" w:rsidP="00404813">
      <w:pPr>
        <w:spacing w:after="0"/>
        <w:ind w:left="1440"/>
      </w:pPr>
      <w:r>
        <w:tab/>
        <w:t>Paperback  ($7.99 each)</w:t>
      </w:r>
      <w:r>
        <w:tab/>
      </w:r>
      <w:r>
        <w:tab/>
        <w:t xml:space="preserve">Qty </w:t>
      </w:r>
    </w:p>
    <w:p w14:paraId="1BF05F75" w14:textId="77777777" w:rsidR="00602B68" w:rsidRDefault="00602B68" w:rsidP="00404813">
      <w:pPr>
        <w:spacing w:after="0"/>
        <w:ind w:left="1440"/>
        <w:rPr>
          <w:u w:val="single"/>
        </w:rPr>
      </w:pPr>
      <w:r>
        <w:tab/>
        <w:t>Hardcover ($14.99 each)</w:t>
      </w:r>
      <w:r>
        <w:tab/>
        <w:t xml:space="preserve">Qty </w:t>
      </w:r>
    </w:p>
    <w:p w14:paraId="6F8AD17C" w14:textId="77777777" w:rsidR="00602B68" w:rsidRPr="00602B68" w:rsidRDefault="00602B68" w:rsidP="00404813">
      <w:pPr>
        <w:spacing w:after="0"/>
        <w:ind w:left="1440"/>
        <w:rPr>
          <w:u w:val="single"/>
        </w:rPr>
      </w:pPr>
      <w:r>
        <w:tab/>
      </w:r>
    </w:p>
    <w:p w14:paraId="3B93834C" w14:textId="426B70A7" w:rsidR="00602B68" w:rsidRPr="00575F3D" w:rsidRDefault="00DC5114" w:rsidP="00404813">
      <w:pPr>
        <w:spacing w:after="0"/>
        <w:ind w:left="1440"/>
        <w:rPr>
          <w:b/>
        </w:rPr>
      </w:pPr>
      <w:r>
        <w:rPr>
          <w:noProof/>
        </w:rPr>
        <w:pict w14:anchorId="4DB082C6">
          <v:shape id="_x0000_s1036" type="#_x0000_t202" style="position:absolute;left:0;text-align:left;margin-left:278.75pt;margin-top:31.45pt;width:32.75pt;height:18.55pt;z-index:251675648" strokeweight=".5pt">
            <v:textbox style="mso-next-textbox:#_x0000_s1036">
              <w:txbxContent>
                <w:p w14:paraId="1B3AA691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795BDF9">
          <v:shape id="_x0000_s1035" type="#_x0000_t202" style="position:absolute;left:0;text-align:left;margin-left:278.75pt;margin-top:12.9pt;width:32.75pt;height:18.55pt;z-index:251674624" strokeweight=".5pt">
            <v:textbox style="mso-next-textbox:#_x0000_s1035">
              <w:txbxContent>
                <w:p w14:paraId="1C322272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75F3D"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16A5BD58" wp14:editId="6F5DA22C">
            <wp:simplePos x="0" y="0"/>
            <wp:positionH relativeFrom="column">
              <wp:posOffset>-117763</wp:posOffset>
            </wp:positionH>
            <wp:positionV relativeFrom="paragraph">
              <wp:posOffset>121516</wp:posOffset>
            </wp:positionV>
            <wp:extent cx="939626" cy="656763"/>
            <wp:effectExtent l="0" t="19050" r="70024" b="48087"/>
            <wp:wrapNone/>
            <wp:docPr id="5" name="Picture 4" descr="Book4-Penny-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4-Penny-Cover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9626" cy="656763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A59D6">
        <w:rPr>
          <w:b/>
        </w:rPr>
        <w:t xml:space="preserve">Dew Series </w:t>
      </w:r>
      <w:r w:rsidR="00602B68" w:rsidRPr="00575F3D">
        <w:rPr>
          <w:b/>
        </w:rPr>
        <w:t xml:space="preserve">Book 4 – A Penny for Your Thoughts </w:t>
      </w:r>
    </w:p>
    <w:p w14:paraId="2520E130" w14:textId="77777777" w:rsidR="00602B68" w:rsidRDefault="00602B68" w:rsidP="00404813">
      <w:pPr>
        <w:spacing w:after="0"/>
        <w:ind w:left="1440"/>
      </w:pPr>
      <w:r>
        <w:tab/>
        <w:t>Paperback  ($7.99 each)</w:t>
      </w:r>
      <w:r>
        <w:tab/>
      </w:r>
      <w:r>
        <w:tab/>
        <w:t xml:space="preserve">Qty </w:t>
      </w:r>
    </w:p>
    <w:p w14:paraId="796BBB76" w14:textId="77777777" w:rsidR="00602B68" w:rsidRDefault="00602B68" w:rsidP="00404813">
      <w:pPr>
        <w:spacing w:after="0"/>
        <w:ind w:left="1440"/>
        <w:rPr>
          <w:u w:val="single"/>
        </w:rPr>
      </w:pPr>
      <w:r>
        <w:tab/>
        <w:t>Hardcover ($14.99 each)</w:t>
      </w:r>
      <w:r>
        <w:tab/>
        <w:t xml:space="preserve">Qty </w:t>
      </w:r>
    </w:p>
    <w:p w14:paraId="35039395" w14:textId="77777777" w:rsidR="00602B68" w:rsidRPr="00602B68" w:rsidRDefault="00602B68" w:rsidP="00404813">
      <w:pPr>
        <w:spacing w:after="0"/>
        <w:ind w:left="1440"/>
        <w:rPr>
          <w:u w:val="single"/>
        </w:rPr>
      </w:pPr>
      <w:r>
        <w:tab/>
      </w:r>
    </w:p>
    <w:p w14:paraId="65417C64" w14:textId="2E56064D" w:rsidR="00602B68" w:rsidRPr="00575F3D" w:rsidRDefault="00DC5114" w:rsidP="00404813">
      <w:pPr>
        <w:spacing w:after="0"/>
        <w:ind w:left="1440"/>
        <w:rPr>
          <w:b/>
        </w:rPr>
      </w:pPr>
      <w:r>
        <w:rPr>
          <w:noProof/>
        </w:rPr>
        <w:pict w14:anchorId="76235D94">
          <v:shape id="_x0000_s1038" type="#_x0000_t202" style="position:absolute;left:0;text-align:left;margin-left:278.75pt;margin-top:31.9pt;width:32.75pt;height:18.55pt;z-index:251677696" strokeweight=".5pt">
            <v:textbox style="mso-next-textbox:#_x0000_s1038">
              <w:txbxContent>
                <w:p w14:paraId="646F5EC6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5C9F0AD">
          <v:shape id="_x0000_s1037" type="#_x0000_t202" style="position:absolute;left:0;text-align:left;margin-left:278.75pt;margin-top:13.35pt;width:32.75pt;height:18.55pt;z-index:251676672" strokeweight=".5pt">
            <v:textbox style="mso-next-textbox:#_x0000_s1037">
              <w:txbxContent>
                <w:p w14:paraId="0427FD15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75F3D"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6F22E4B4" wp14:editId="28ACAEA6">
            <wp:simplePos x="0" y="0"/>
            <wp:positionH relativeFrom="column">
              <wp:posOffset>-103909</wp:posOffset>
            </wp:positionH>
            <wp:positionV relativeFrom="paragraph">
              <wp:posOffset>133927</wp:posOffset>
            </wp:positionV>
            <wp:extent cx="923290" cy="639907"/>
            <wp:effectExtent l="0" t="19050" r="67310" b="64943"/>
            <wp:wrapNone/>
            <wp:docPr id="6" name="Picture 5" descr="Book5-SharkysDay-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5-SharkysDay-Cover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3290" cy="639907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A59D6">
        <w:rPr>
          <w:b/>
        </w:rPr>
        <w:t xml:space="preserve">Dew Series </w:t>
      </w:r>
      <w:r w:rsidR="00602B68" w:rsidRPr="00575F3D">
        <w:rPr>
          <w:b/>
        </w:rPr>
        <w:t xml:space="preserve">Book 5 – Sharky’s Special Day </w:t>
      </w:r>
    </w:p>
    <w:p w14:paraId="1C4DEA30" w14:textId="77777777" w:rsidR="00602B68" w:rsidRDefault="00602B68" w:rsidP="00404813">
      <w:pPr>
        <w:spacing w:after="0"/>
        <w:ind w:left="1440"/>
      </w:pPr>
      <w:r>
        <w:tab/>
        <w:t>Paperback  ($7.99 each)</w:t>
      </w:r>
      <w:r>
        <w:tab/>
      </w:r>
      <w:r>
        <w:tab/>
        <w:t xml:space="preserve">Qty </w:t>
      </w:r>
    </w:p>
    <w:p w14:paraId="741DEF74" w14:textId="77777777" w:rsidR="00602B68" w:rsidRDefault="00602B68" w:rsidP="00404813">
      <w:pPr>
        <w:spacing w:after="0"/>
        <w:ind w:left="1440"/>
        <w:rPr>
          <w:u w:val="single"/>
        </w:rPr>
      </w:pPr>
      <w:r>
        <w:tab/>
        <w:t>Hardcover ($14.99 each)</w:t>
      </w:r>
      <w:r>
        <w:tab/>
        <w:t xml:space="preserve">Qty </w:t>
      </w:r>
    </w:p>
    <w:p w14:paraId="3B7821F0" w14:textId="77777777" w:rsidR="00602B68" w:rsidRPr="00602B68" w:rsidRDefault="00602B68" w:rsidP="00404813">
      <w:pPr>
        <w:spacing w:after="0"/>
        <w:ind w:left="1440"/>
        <w:rPr>
          <w:u w:val="single"/>
        </w:rPr>
      </w:pPr>
      <w:r>
        <w:tab/>
      </w:r>
    </w:p>
    <w:p w14:paraId="0ABAC424" w14:textId="4B4B1BCF" w:rsidR="00602B68" w:rsidRDefault="00DC5114" w:rsidP="00404813">
      <w:pPr>
        <w:spacing w:after="0"/>
        <w:ind w:left="1440"/>
      </w:pPr>
      <w:r>
        <w:rPr>
          <w:noProof/>
        </w:rPr>
        <w:pict w14:anchorId="03B4E775">
          <v:shape id="_x0000_s1039" type="#_x0000_t202" style="position:absolute;left:0;text-align:left;margin-left:279.3pt;margin-top:13.7pt;width:32.75pt;height:18.55pt;z-index:251678720" strokeweight=".5pt">
            <v:textbox style="mso-next-textbox:#_x0000_s1039">
              <w:txbxContent>
                <w:p w14:paraId="5362F812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75F3D">
        <w:rPr>
          <w:b/>
          <w:noProof/>
        </w:rPr>
        <w:drawing>
          <wp:anchor distT="0" distB="0" distL="114300" distR="114300" simplePos="0" relativeHeight="251663360" behindDoc="0" locked="0" layoutInCell="1" allowOverlap="1" wp14:anchorId="4E201C1D" wp14:editId="40E36F9C">
            <wp:simplePos x="0" y="0"/>
            <wp:positionH relativeFrom="column">
              <wp:posOffset>-103909</wp:posOffset>
            </wp:positionH>
            <wp:positionV relativeFrom="paragraph">
              <wp:posOffset>111067</wp:posOffset>
            </wp:positionV>
            <wp:extent cx="922655" cy="678815"/>
            <wp:effectExtent l="0" t="19050" r="67945" b="64135"/>
            <wp:wrapNone/>
            <wp:docPr id="7" name="Picture 6" descr="Book6-Heroes-C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6-Heroes-Cover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678815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3A59D6">
        <w:rPr>
          <w:b/>
        </w:rPr>
        <w:t xml:space="preserve">Dew Series </w:t>
      </w:r>
      <w:r w:rsidR="00602B68" w:rsidRPr="00575F3D">
        <w:rPr>
          <w:b/>
        </w:rPr>
        <w:t xml:space="preserve">Book 6 – Heroes In Memory Forest </w:t>
      </w:r>
    </w:p>
    <w:p w14:paraId="3A034549" w14:textId="77777777" w:rsidR="00602B68" w:rsidRDefault="00602B68" w:rsidP="00404813">
      <w:pPr>
        <w:spacing w:after="0"/>
        <w:ind w:left="1440"/>
      </w:pPr>
      <w:r>
        <w:tab/>
        <w:t>Paperback  ($</w:t>
      </w:r>
      <w:r w:rsidR="00575F3D">
        <w:t>7</w:t>
      </w:r>
      <w:r>
        <w:t>.99 each)</w:t>
      </w:r>
      <w:r>
        <w:tab/>
      </w:r>
      <w:r>
        <w:tab/>
        <w:t xml:space="preserve">Qty </w:t>
      </w:r>
    </w:p>
    <w:p w14:paraId="2A85E1CE" w14:textId="77777777" w:rsidR="00602B68" w:rsidRDefault="00DC5114" w:rsidP="00404813">
      <w:pPr>
        <w:spacing w:after="0"/>
        <w:ind w:left="1440"/>
        <w:rPr>
          <w:u w:val="single"/>
        </w:rPr>
      </w:pPr>
      <w:r>
        <w:rPr>
          <w:noProof/>
        </w:rPr>
        <w:pict w14:anchorId="703D7CCD">
          <v:shape id="_x0000_s1040" type="#_x0000_t202" style="position:absolute;left:0;text-align:left;margin-left:279.3pt;margin-top:1.4pt;width:32.75pt;height:18.55pt;z-index:251679744" strokeweight=".5pt">
            <v:textbox style="mso-next-textbox:#_x0000_s1040">
              <w:txbxContent>
                <w:p w14:paraId="50AC2B08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602B68">
        <w:tab/>
        <w:t>Hardcover ($1</w:t>
      </w:r>
      <w:r w:rsidR="00575F3D">
        <w:t>4</w:t>
      </w:r>
      <w:r w:rsidR="00602B68">
        <w:t>.99 each)</w:t>
      </w:r>
      <w:r w:rsidR="00602B68">
        <w:tab/>
        <w:t xml:space="preserve">Qty </w:t>
      </w:r>
    </w:p>
    <w:p w14:paraId="6D345EF8" w14:textId="60AD0164" w:rsidR="00575F3D" w:rsidRDefault="00575F3D" w:rsidP="00685CE0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681B5076" w14:textId="7AEAB7B9" w:rsidR="003A59D6" w:rsidRDefault="003A59D6" w:rsidP="00685CE0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3B54B612" w14:textId="6F58D8E0" w:rsidR="003A59D6" w:rsidRDefault="003A59D6" w:rsidP="003A59D6">
      <w:pPr>
        <w:spacing w:after="0"/>
        <w:ind w:left="1440"/>
      </w:pPr>
      <w:r>
        <w:rPr>
          <w:b/>
          <w:noProof/>
        </w:rPr>
        <w:drawing>
          <wp:anchor distT="0" distB="0" distL="114300" distR="114300" simplePos="0" relativeHeight="251689984" behindDoc="0" locked="0" layoutInCell="1" allowOverlap="1" wp14:anchorId="58E44C2D" wp14:editId="73F40FCB">
            <wp:simplePos x="0" y="0"/>
            <wp:positionH relativeFrom="column">
              <wp:posOffset>-104775</wp:posOffset>
            </wp:positionH>
            <wp:positionV relativeFrom="paragraph">
              <wp:posOffset>114935</wp:posOffset>
            </wp:positionV>
            <wp:extent cx="922655" cy="671830"/>
            <wp:effectExtent l="38100" t="38100" r="67945" b="71120"/>
            <wp:wrapNone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671830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C5114">
        <w:rPr>
          <w:noProof/>
        </w:rPr>
        <w:pict w14:anchorId="34AA44A6">
          <v:shape id="_x0000_s1051" type="#_x0000_t202" style="position:absolute;left:0;text-align:left;margin-left:279.3pt;margin-top:13.7pt;width:32.75pt;height:18.55pt;z-index:251691008;mso-position-horizontal-relative:text;mso-position-vertical-relative:text" strokeweight=".5pt">
            <v:textbox style="mso-next-textbox:#_x0000_s1051">
              <w:txbxContent>
                <w:p w14:paraId="59AB459B" w14:textId="77777777" w:rsidR="003A59D6" w:rsidRPr="003A5DD7" w:rsidRDefault="003A59D6" w:rsidP="003A59D6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b/>
        </w:rPr>
        <w:t xml:space="preserve">Dew Series </w:t>
      </w:r>
      <w:r w:rsidRPr="00575F3D">
        <w:rPr>
          <w:b/>
        </w:rPr>
        <w:t xml:space="preserve">Book </w:t>
      </w:r>
      <w:r>
        <w:rPr>
          <w:b/>
        </w:rPr>
        <w:t>7</w:t>
      </w:r>
      <w:r w:rsidRPr="00575F3D">
        <w:rPr>
          <w:b/>
        </w:rPr>
        <w:t xml:space="preserve"> – </w:t>
      </w:r>
      <w:r>
        <w:rPr>
          <w:b/>
        </w:rPr>
        <w:t xml:space="preserve">Trick-or-Treatment </w:t>
      </w:r>
    </w:p>
    <w:p w14:paraId="3BD9B205" w14:textId="77777777" w:rsidR="003A59D6" w:rsidRDefault="003A59D6" w:rsidP="003A59D6">
      <w:pPr>
        <w:spacing w:after="0"/>
        <w:ind w:left="1440"/>
      </w:pPr>
      <w:r>
        <w:tab/>
        <w:t>Paperback  ($7.99 each)</w:t>
      </w:r>
      <w:r>
        <w:tab/>
      </w:r>
      <w:r>
        <w:tab/>
        <w:t xml:space="preserve">Qty </w:t>
      </w:r>
    </w:p>
    <w:p w14:paraId="298F4FB8" w14:textId="77777777" w:rsidR="003A59D6" w:rsidRDefault="00DC5114" w:rsidP="003A59D6">
      <w:pPr>
        <w:spacing w:after="0"/>
        <w:ind w:left="1440"/>
        <w:rPr>
          <w:u w:val="single"/>
        </w:rPr>
      </w:pPr>
      <w:r>
        <w:rPr>
          <w:noProof/>
        </w:rPr>
        <w:pict w14:anchorId="0318636F">
          <v:shape id="_x0000_s1052" type="#_x0000_t202" style="position:absolute;left:0;text-align:left;margin-left:279.3pt;margin-top:1.4pt;width:32.75pt;height:18.55pt;z-index:251692032" strokeweight=".5pt">
            <v:textbox style="mso-next-textbox:#_x0000_s1052">
              <w:txbxContent>
                <w:p w14:paraId="28929455" w14:textId="77777777" w:rsidR="003A59D6" w:rsidRPr="003A5DD7" w:rsidRDefault="003A59D6" w:rsidP="003A59D6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3A59D6">
        <w:tab/>
        <w:t>Hardcover ($14.99 each)</w:t>
      </w:r>
      <w:r w:rsidR="003A59D6">
        <w:tab/>
        <w:t xml:space="preserve">Qty </w:t>
      </w:r>
    </w:p>
    <w:p w14:paraId="79F220E1" w14:textId="77777777" w:rsidR="003A59D6" w:rsidRDefault="003A59D6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32A85315" w14:textId="66B05500" w:rsidR="003A59D6" w:rsidRDefault="003A59D6" w:rsidP="00685CE0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53AFC313" w14:textId="2FA3EF39" w:rsidR="003A59D6" w:rsidRDefault="003A59D6" w:rsidP="003A59D6">
      <w:pPr>
        <w:spacing w:after="0"/>
        <w:ind w:left="1440"/>
      </w:pPr>
      <w:r>
        <w:rPr>
          <w:b/>
          <w:noProof/>
        </w:rPr>
        <w:drawing>
          <wp:anchor distT="0" distB="0" distL="114300" distR="114300" simplePos="0" relativeHeight="251694080" behindDoc="0" locked="0" layoutInCell="1" allowOverlap="1" wp14:anchorId="46C29377" wp14:editId="60423B8E">
            <wp:simplePos x="0" y="0"/>
            <wp:positionH relativeFrom="column">
              <wp:posOffset>-104775</wp:posOffset>
            </wp:positionH>
            <wp:positionV relativeFrom="paragraph">
              <wp:posOffset>114935</wp:posOffset>
            </wp:positionV>
            <wp:extent cx="922655" cy="675640"/>
            <wp:effectExtent l="38100" t="38100" r="67945" b="67310"/>
            <wp:wrapNone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675640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DC5114">
        <w:rPr>
          <w:noProof/>
        </w:rPr>
        <w:pict w14:anchorId="16B69CEE">
          <v:shape id="_x0000_s1053" type="#_x0000_t202" style="position:absolute;left:0;text-align:left;margin-left:279.3pt;margin-top:13.7pt;width:32.75pt;height:18.55pt;z-index:251695104;mso-position-horizontal-relative:text;mso-position-vertical-relative:text" strokeweight=".5pt">
            <v:textbox style="mso-next-textbox:#_x0000_s1053">
              <w:txbxContent>
                <w:p w14:paraId="32DB1C58" w14:textId="77777777" w:rsidR="003A59D6" w:rsidRPr="003A5DD7" w:rsidRDefault="003A59D6" w:rsidP="003A59D6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b/>
        </w:rPr>
        <w:t xml:space="preserve">Dew Series </w:t>
      </w:r>
      <w:r w:rsidRPr="00575F3D">
        <w:rPr>
          <w:b/>
        </w:rPr>
        <w:t xml:space="preserve">Book </w:t>
      </w:r>
      <w:r>
        <w:rPr>
          <w:b/>
        </w:rPr>
        <w:t>8</w:t>
      </w:r>
      <w:r w:rsidRPr="00575F3D">
        <w:rPr>
          <w:b/>
        </w:rPr>
        <w:t xml:space="preserve"> – </w:t>
      </w:r>
      <w:r>
        <w:rPr>
          <w:b/>
        </w:rPr>
        <w:t>Small can be the Right Size</w:t>
      </w:r>
      <w:r>
        <w:t xml:space="preserve"> </w:t>
      </w:r>
    </w:p>
    <w:p w14:paraId="18DB9E20" w14:textId="77777777" w:rsidR="003A59D6" w:rsidRDefault="003A59D6" w:rsidP="003A59D6">
      <w:pPr>
        <w:spacing w:after="0"/>
        <w:ind w:left="1440"/>
      </w:pPr>
      <w:r>
        <w:tab/>
        <w:t>Paperback  ($7.99 each)</w:t>
      </w:r>
      <w:r>
        <w:tab/>
      </w:r>
      <w:r>
        <w:tab/>
        <w:t xml:space="preserve">Qty </w:t>
      </w:r>
    </w:p>
    <w:p w14:paraId="3C4DEC85" w14:textId="77777777" w:rsidR="003A59D6" w:rsidRDefault="00DC5114" w:rsidP="003A59D6">
      <w:pPr>
        <w:spacing w:after="0"/>
        <w:ind w:left="1440"/>
        <w:rPr>
          <w:u w:val="single"/>
        </w:rPr>
      </w:pPr>
      <w:r>
        <w:rPr>
          <w:noProof/>
        </w:rPr>
        <w:pict w14:anchorId="76AF018B">
          <v:shape id="_x0000_s1054" type="#_x0000_t202" style="position:absolute;left:0;text-align:left;margin-left:279.3pt;margin-top:1.4pt;width:32.75pt;height:18.55pt;z-index:251696128" strokeweight=".5pt">
            <v:textbox style="mso-next-textbox:#_x0000_s1054">
              <w:txbxContent>
                <w:p w14:paraId="66CE9651" w14:textId="77777777" w:rsidR="003A59D6" w:rsidRPr="003A5DD7" w:rsidRDefault="003A59D6" w:rsidP="003A59D6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3A59D6">
        <w:tab/>
        <w:t>Hardcover ($14.99 each)</w:t>
      </w:r>
      <w:r w:rsidR="003A59D6">
        <w:tab/>
        <w:t xml:space="preserve">Qty </w:t>
      </w:r>
    </w:p>
    <w:p w14:paraId="14777B51" w14:textId="3BDD6AA1" w:rsidR="003A59D6" w:rsidRDefault="003A59D6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38507B5B" w14:textId="029915DF" w:rsidR="008E0A4B" w:rsidRDefault="008E0A4B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45E8CE40" w14:textId="0F3D369C" w:rsidR="008E0A4B" w:rsidRDefault="008E0A4B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3A64C27C" w14:textId="4685D149" w:rsidR="008E0A4B" w:rsidRDefault="008E0A4B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16BAA6E1" w14:textId="11A0B28C" w:rsidR="008E0A4B" w:rsidRDefault="008E0A4B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5CEE7029" w14:textId="4251C3CA" w:rsidR="008E0A4B" w:rsidRDefault="008E0A4B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55D0EFA1" w14:textId="15CE58CC" w:rsidR="008E0A4B" w:rsidRPr="008E0A4B" w:rsidRDefault="008E0A4B" w:rsidP="003A59D6">
      <w:pPr>
        <w:spacing w:after="0" w:line="240" w:lineRule="auto"/>
        <w:ind w:left="1440"/>
        <w:rPr>
          <w:sz w:val="36"/>
          <w:szCs w:val="36"/>
          <w:u w:val="single"/>
        </w:rPr>
      </w:pPr>
      <w:r w:rsidRPr="008E0A4B">
        <w:rPr>
          <w:sz w:val="36"/>
          <w:szCs w:val="36"/>
          <w:u w:val="single"/>
        </w:rPr>
        <w:lastRenderedPageBreak/>
        <w:t>Book choices are continued on next page</w:t>
      </w:r>
    </w:p>
    <w:p w14:paraId="22B6CFAB" w14:textId="5A499402" w:rsidR="003A59D6" w:rsidRDefault="003A59D6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2197D0DE" w14:textId="4636A56E" w:rsidR="003A59D6" w:rsidRDefault="003A59D6" w:rsidP="003A59D6">
      <w:pPr>
        <w:spacing w:after="0"/>
        <w:ind w:left="1440"/>
      </w:pPr>
      <w:r>
        <w:rPr>
          <w:b/>
          <w:noProof/>
        </w:rPr>
        <w:drawing>
          <wp:anchor distT="0" distB="0" distL="114300" distR="114300" simplePos="0" relativeHeight="251698176" behindDoc="0" locked="0" layoutInCell="1" allowOverlap="1" wp14:anchorId="5A272E90" wp14:editId="3331E8D0">
            <wp:simplePos x="0" y="0"/>
            <wp:positionH relativeFrom="column">
              <wp:posOffset>-104775</wp:posOffset>
            </wp:positionH>
            <wp:positionV relativeFrom="paragraph">
              <wp:posOffset>117291</wp:posOffset>
            </wp:positionV>
            <wp:extent cx="922655" cy="672198"/>
            <wp:effectExtent l="38100" t="38100" r="67945" b="71120"/>
            <wp:wrapNone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672198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DC5114">
        <w:rPr>
          <w:noProof/>
        </w:rPr>
        <w:pict w14:anchorId="06513A6F">
          <v:shape id="_x0000_s1055" type="#_x0000_t202" style="position:absolute;left:0;text-align:left;margin-left:279.3pt;margin-top:13.7pt;width:32.75pt;height:18.55pt;z-index:251699200;mso-position-horizontal-relative:text;mso-position-vertical-relative:text" strokeweight=".5pt">
            <v:textbox style="mso-next-textbox:#_x0000_s1055">
              <w:txbxContent>
                <w:p w14:paraId="059957A9" w14:textId="77777777" w:rsidR="003A59D6" w:rsidRPr="003A5DD7" w:rsidRDefault="003A59D6" w:rsidP="003A59D6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b/>
        </w:rPr>
        <w:t xml:space="preserve">Magic Pencil </w:t>
      </w:r>
      <w:r w:rsidR="00DC5114">
        <w:rPr>
          <w:b/>
        </w:rPr>
        <w:t>(a non-Dew Bear series book)</w:t>
      </w:r>
    </w:p>
    <w:p w14:paraId="58348D38" w14:textId="2DE36518" w:rsidR="003A59D6" w:rsidRDefault="003A59D6" w:rsidP="003A59D6">
      <w:pPr>
        <w:spacing w:after="0"/>
        <w:ind w:left="1440"/>
      </w:pPr>
      <w:r>
        <w:tab/>
        <w:t>Paperback  ($4.99 each)</w:t>
      </w:r>
      <w:r>
        <w:tab/>
      </w:r>
      <w:r>
        <w:tab/>
        <w:t xml:space="preserve">Qty </w:t>
      </w:r>
    </w:p>
    <w:p w14:paraId="731A7C80" w14:textId="41D27213" w:rsidR="003A59D6" w:rsidRDefault="003A59D6" w:rsidP="003A59D6">
      <w:pPr>
        <w:spacing w:after="0"/>
        <w:ind w:left="1440"/>
        <w:rPr>
          <w:u w:val="single"/>
        </w:rPr>
      </w:pPr>
      <w:r>
        <w:tab/>
        <w:t>(Not available in Hardcover)</w:t>
      </w:r>
      <w:r>
        <w:tab/>
        <w:t xml:space="preserve"> </w:t>
      </w:r>
    </w:p>
    <w:p w14:paraId="53BFF61B" w14:textId="3B54A2B9" w:rsidR="003A59D6" w:rsidRDefault="003A59D6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63DD4CEF" w14:textId="77777777" w:rsidR="008E0A4B" w:rsidRDefault="008E0A4B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539DD567" w14:textId="6968F039" w:rsidR="003A59D6" w:rsidRDefault="003A59D6" w:rsidP="003A59D6">
      <w:pPr>
        <w:spacing w:after="0"/>
        <w:ind w:left="1440"/>
      </w:pPr>
      <w:r>
        <w:rPr>
          <w:b/>
          <w:noProof/>
        </w:rPr>
        <w:drawing>
          <wp:anchor distT="0" distB="0" distL="114300" distR="114300" simplePos="0" relativeHeight="251701248" behindDoc="0" locked="0" layoutInCell="1" allowOverlap="1" wp14:anchorId="11C5AA26" wp14:editId="2082FFBD">
            <wp:simplePos x="0" y="0"/>
            <wp:positionH relativeFrom="column">
              <wp:posOffset>-104775</wp:posOffset>
            </wp:positionH>
            <wp:positionV relativeFrom="paragraph">
              <wp:posOffset>227277</wp:posOffset>
            </wp:positionV>
            <wp:extent cx="922655" cy="446244"/>
            <wp:effectExtent l="38100" t="38100" r="67945" b="68580"/>
            <wp:wrapNone/>
            <wp:docPr id="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446244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C5114">
        <w:rPr>
          <w:noProof/>
        </w:rPr>
        <w:pict w14:anchorId="30DF0058">
          <v:shape id="_x0000_s1059" type="#_x0000_t202" style="position:absolute;left:0;text-align:left;margin-left:279.3pt;margin-top:13.7pt;width:32.75pt;height:18.55pt;z-index:251702272;mso-position-horizontal-relative:text;mso-position-vertical-relative:text" strokeweight=".5pt">
            <v:textbox style="mso-next-textbox:#_x0000_s1059">
              <w:txbxContent>
                <w:p w14:paraId="761D0D8D" w14:textId="77777777" w:rsidR="003A59D6" w:rsidRPr="003A5DD7" w:rsidRDefault="003A59D6" w:rsidP="003A59D6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b/>
        </w:rPr>
        <w:t>My Name is Willa (a non-Dew Bear series book)</w:t>
      </w:r>
      <w:r>
        <w:t xml:space="preserve"> </w:t>
      </w:r>
    </w:p>
    <w:p w14:paraId="6910C1EF" w14:textId="5D23A3ED" w:rsidR="003A59D6" w:rsidRDefault="003A59D6" w:rsidP="003A59D6">
      <w:pPr>
        <w:spacing w:after="0"/>
        <w:ind w:left="1440"/>
      </w:pPr>
      <w:r>
        <w:tab/>
        <w:t>Hardcover  ($12.00 each)</w:t>
      </w:r>
      <w:r>
        <w:tab/>
      </w:r>
      <w:r w:rsidR="008E0A4B">
        <w:t>Qty</w:t>
      </w:r>
      <w:r>
        <w:tab/>
        <w:t xml:space="preserve">Qty </w:t>
      </w:r>
    </w:p>
    <w:p w14:paraId="6925AA28" w14:textId="5712A196" w:rsidR="003A59D6" w:rsidRDefault="003A59D6" w:rsidP="003A59D6">
      <w:pPr>
        <w:spacing w:after="0" w:line="240" w:lineRule="auto"/>
        <w:ind w:left="1440"/>
      </w:pPr>
      <w:r>
        <w:tab/>
        <w:t>(Not available in paperback)</w:t>
      </w:r>
    </w:p>
    <w:p w14:paraId="00CDEE1C" w14:textId="77777777" w:rsidR="00DC5114" w:rsidRDefault="00DC5114" w:rsidP="003A59D6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15B9DF42" w14:textId="77777777" w:rsidR="003A59D6" w:rsidRPr="00DD6EC2" w:rsidRDefault="003A59D6" w:rsidP="00685CE0">
      <w:pPr>
        <w:spacing w:after="0" w:line="240" w:lineRule="auto"/>
        <w:ind w:left="1440"/>
        <w:rPr>
          <w:sz w:val="16"/>
          <w:szCs w:val="16"/>
          <w:u w:val="single"/>
        </w:rPr>
      </w:pPr>
    </w:p>
    <w:p w14:paraId="7B3B95DB" w14:textId="05FAAB48" w:rsidR="00DC5114" w:rsidRDefault="00DC5114" w:rsidP="00DC5114">
      <w:pPr>
        <w:spacing w:after="0"/>
        <w:ind w:left="1440"/>
      </w:pPr>
      <w:r>
        <w:rPr>
          <w:b/>
          <w:noProof/>
        </w:rPr>
        <w:drawing>
          <wp:anchor distT="0" distB="0" distL="114300" distR="114300" simplePos="0" relativeHeight="251704320" behindDoc="0" locked="0" layoutInCell="1" allowOverlap="1" wp14:anchorId="3F8669F7" wp14:editId="3F9B6DE1">
            <wp:simplePos x="0" y="0"/>
            <wp:positionH relativeFrom="column">
              <wp:posOffset>-104775</wp:posOffset>
            </wp:positionH>
            <wp:positionV relativeFrom="paragraph">
              <wp:posOffset>112456</wp:posOffset>
            </wp:positionV>
            <wp:extent cx="922655" cy="674247"/>
            <wp:effectExtent l="38100" t="38100" r="67945" b="69215"/>
            <wp:wrapNone/>
            <wp:docPr id="1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674247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noProof/>
        </w:rPr>
        <w:pict w14:anchorId="12CA47B1">
          <v:shape id="_x0000_s1061" type="#_x0000_t202" style="position:absolute;left:0;text-align:left;margin-left:279.3pt;margin-top:13.7pt;width:32.75pt;height:18.55pt;z-index:251705344;mso-position-horizontal-relative:text;mso-position-vertical-relative:text" strokeweight=".5pt">
            <v:textbox style="mso-next-textbox:#_x0000_s1061">
              <w:txbxContent>
                <w:p w14:paraId="5EA3AF5B" w14:textId="77777777" w:rsidR="00DC5114" w:rsidRPr="003A5DD7" w:rsidRDefault="00DC5114" w:rsidP="00DC5114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b/>
        </w:rPr>
        <w:t>Fantastical Voyage</w:t>
      </w:r>
      <w:r w:rsidRPr="00575F3D">
        <w:rPr>
          <w:b/>
        </w:rPr>
        <w:t xml:space="preserve"> </w:t>
      </w:r>
      <w:r>
        <w:rPr>
          <w:b/>
        </w:rPr>
        <w:t>(a non-Dew Bear series book)</w:t>
      </w:r>
    </w:p>
    <w:p w14:paraId="37F0E02E" w14:textId="61AE8937" w:rsidR="00DC5114" w:rsidRDefault="00DC5114" w:rsidP="00DC5114">
      <w:pPr>
        <w:spacing w:after="0"/>
        <w:ind w:left="1440"/>
      </w:pPr>
      <w:r>
        <w:tab/>
        <w:t>Paperback  ($</w:t>
      </w:r>
      <w:r>
        <w:t>8</w:t>
      </w:r>
      <w:r>
        <w:t>.99 each)</w:t>
      </w:r>
      <w:r>
        <w:tab/>
      </w:r>
      <w:r>
        <w:tab/>
        <w:t xml:space="preserve">Qty </w:t>
      </w:r>
    </w:p>
    <w:p w14:paraId="2ED514A9" w14:textId="58656AD6" w:rsidR="00DC5114" w:rsidRDefault="00DC5114" w:rsidP="00DC5114">
      <w:pPr>
        <w:spacing w:after="0"/>
        <w:ind w:left="1440"/>
        <w:rPr>
          <w:u w:val="single"/>
        </w:rPr>
      </w:pPr>
      <w:r>
        <w:rPr>
          <w:noProof/>
        </w:rPr>
        <w:pict w14:anchorId="752D1C4D">
          <v:shape id="_x0000_s1062" type="#_x0000_t202" style="position:absolute;left:0;text-align:left;margin-left:279.3pt;margin-top:1.4pt;width:32.75pt;height:18.55pt;z-index:251706368" strokeweight=".5pt">
            <v:textbox style="mso-next-textbox:#_x0000_s1062">
              <w:txbxContent>
                <w:p w14:paraId="1B692B28" w14:textId="77777777" w:rsidR="00DC5114" w:rsidRPr="003A5DD7" w:rsidRDefault="00DC5114" w:rsidP="00DC5114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tab/>
        <w:t>Hardcover ($1</w:t>
      </w:r>
      <w:r>
        <w:t>5</w:t>
      </w:r>
      <w:r>
        <w:t>.99 each)</w:t>
      </w:r>
      <w:r>
        <w:tab/>
        <w:t xml:space="preserve">Qty </w:t>
      </w:r>
    </w:p>
    <w:p w14:paraId="672B226B" w14:textId="77777777" w:rsidR="00DC5114" w:rsidRDefault="00DC5114" w:rsidP="00404813">
      <w:pPr>
        <w:spacing w:after="0"/>
        <w:jc w:val="center"/>
        <w:rPr>
          <w:b/>
          <w:color w:val="E36C0A" w:themeColor="accent6" w:themeShade="BF"/>
          <w:sz w:val="28"/>
          <w:szCs w:val="28"/>
          <w:u w:val="single"/>
        </w:rPr>
      </w:pPr>
    </w:p>
    <w:p w14:paraId="7812624A" w14:textId="77777777" w:rsidR="00DC5114" w:rsidRDefault="00DC5114" w:rsidP="00404813">
      <w:pPr>
        <w:spacing w:after="0"/>
        <w:jc w:val="center"/>
        <w:rPr>
          <w:b/>
          <w:color w:val="E36C0A" w:themeColor="accent6" w:themeShade="BF"/>
          <w:sz w:val="28"/>
          <w:szCs w:val="28"/>
          <w:u w:val="single"/>
        </w:rPr>
      </w:pPr>
    </w:p>
    <w:p w14:paraId="7DFA9F9D" w14:textId="77777777" w:rsidR="00DC5114" w:rsidRDefault="00DC5114" w:rsidP="00404813">
      <w:pPr>
        <w:spacing w:after="0"/>
        <w:jc w:val="center"/>
        <w:rPr>
          <w:b/>
          <w:color w:val="E36C0A" w:themeColor="accent6" w:themeShade="BF"/>
          <w:sz w:val="28"/>
          <w:szCs w:val="28"/>
          <w:u w:val="single"/>
        </w:rPr>
      </w:pPr>
    </w:p>
    <w:p w14:paraId="0D2C46B5" w14:textId="7451B787" w:rsidR="00575F3D" w:rsidRPr="00404813" w:rsidRDefault="00404813" w:rsidP="00404813">
      <w:pPr>
        <w:spacing w:after="0"/>
        <w:jc w:val="center"/>
        <w:rPr>
          <w:b/>
          <w:color w:val="E36C0A" w:themeColor="accent6" w:themeShade="BF"/>
          <w:sz w:val="28"/>
          <w:szCs w:val="28"/>
          <w:u w:val="single"/>
        </w:rPr>
      </w:pPr>
      <w:r w:rsidRPr="00404813">
        <w:rPr>
          <w:b/>
          <w:color w:val="E36C0A" w:themeColor="accent6" w:themeShade="BF"/>
          <w:sz w:val="28"/>
          <w:szCs w:val="28"/>
          <w:u w:val="single"/>
        </w:rPr>
        <w:t>Your</w:t>
      </w:r>
      <w:r w:rsidR="00575F3D" w:rsidRPr="00404813">
        <w:rPr>
          <w:b/>
          <w:color w:val="E36C0A" w:themeColor="accent6" w:themeShade="BF"/>
          <w:sz w:val="28"/>
          <w:szCs w:val="28"/>
          <w:u w:val="single"/>
        </w:rPr>
        <w:t xml:space="preserve"> Contact Information:</w:t>
      </w:r>
    </w:p>
    <w:p w14:paraId="76A155E8" w14:textId="77777777" w:rsidR="00575F3D" w:rsidRPr="00DD6EC2" w:rsidRDefault="00DC5114" w:rsidP="00685CE0">
      <w:pPr>
        <w:spacing w:after="0" w:line="240" w:lineRule="auto"/>
        <w:rPr>
          <w:sz w:val="16"/>
          <w:szCs w:val="16"/>
        </w:rPr>
      </w:pPr>
      <w:r>
        <w:rPr>
          <w:b/>
          <w:noProof/>
          <w:color w:val="E36C0A" w:themeColor="accent6" w:themeShade="BF"/>
          <w:sz w:val="28"/>
          <w:szCs w:val="28"/>
          <w:u w:val="single"/>
        </w:rPr>
        <w:pict w14:anchorId="01E9A91B">
          <v:shape id="_x0000_s1042" type="#_x0000_t202" style="position:absolute;margin-left:331.1pt;margin-top:7.3pt;width:138pt;height:18.55pt;z-index:251681792" strokeweight=".5pt">
            <v:textbox style="mso-next-textbox:#_x0000_s1042">
              <w:txbxContent>
                <w:p w14:paraId="0B9F9F95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7C09222F">
          <v:shape id="_x0000_s1041" type="#_x0000_t202" style="position:absolute;margin-left:33.8pt;margin-top:7.3pt;width:255.85pt;height:18.55pt;z-index:251680768" strokeweight=".5pt">
            <v:textbox style="mso-next-textbox:#_x0000_s1041">
              <w:txbxContent>
                <w:p w14:paraId="42F1F5BD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14:paraId="2669A26A" w14:textId="77777777" w:rsidR="003A5DD7" w:rsidRDefault="00DC5114" w:rsidP="00404813">
      <w:pPr>
        <w:spacing w:after="0" w:line="360" w:lineRule="auto"/>
      </w:pPr>
      <w:r>
        <w:rPr>
          <w:noProof/>
        </w:rPr>
        <w:pict w14:anchorId="057159D2">
          <v:shape id="_x0000_s1043" type="#_x0000_t202" style="position:absolute;margin-left:76.35pt;margin-top:16.05pt;width:392.75pt;height:18.55pt;z-index:251682816" strokeweight=".5pt">
            <v:textbox style="mso-next-textbox:#_x0000_s1043">
              <w:txbxContent>
                <w:p w14:paraId="14F57C77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404813">
        <w:t>N</w:t>
      </w:r>
      <w:r w:rsidR="00575F3D">
        <w:t>ame</w:t>
      </w:r>
      <w:r w:rsidR="003A5DD7">
        <w:tab/>
      </w:r>
      <w:r w:rsidR="003A5DD7">
        <w:tab/>
      </w:r>
      <w:r w:rsidR="003A5DD7">
        <w:tab/>
      </w:r>
      <w:r w:rsidR="003A5DD7">
        <w:tab/>
      </w:r>
      <w:r w:rsidR="003A5DD7">
        <w:tab/>
      </w:r>
      <w:r w:rsidR="003A5DD7">
        <w:tab/>
      </w:r>
      <w:r w:rsidR="003A5DD7">
        <w:tab/>
      </w:r>
      <w:r w:rsidR="003A5DD7">
        <w:tab/>
        <w:t xml:space="preserve">  </w:t>
      </w:r>
      <w:r w:rsidR="00575F3D">
        <w:t>Phone #</w:t>
      </w:r>
    </w:p>
    <w:p w14:paraId="3D887D2C" w14:textId="77777777" w:rsidR="00765EBB" w:rsidRDefault="00DC5114" w:rsidP="00404813">
      <w:pPr>
        <w:spacing w:after="0" w:line="360" w:lineRule="auto"/>
        <w:rPr>
          <w:u w:val="single"/>
        </w:rPr>
      </w:pPr>
      <w:r>
        <w:rPr>
          <w:noProof/>
        </w:rPr>
        <w:pict w14:anchorId="688F7154">
          <v:shape id="_x0000_s1044" type="#_x0000_t202" style="position:absolute;margin-left:76.35pt;margin-top:14.45pt;width:392.75pt;height:18.55pt;z-index:251683840" strokeweight=".5pt">
            <v:textbox style="mso-next-textbox:#_x0000_s1044">
              <w:txbxContent>
                <w:p w14:paraId="3388AC1E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3A5DD7">
        <w:t>e-mail address</w:t>
      </w:r>
      <w:r w:rsidR="00575F3D">
        <w:t xml:space="preserve">  </w:t>
      </w:r>
    </w:p>
    <w:p w14:paraId="3836D175" w14:textId="7C092C07" w:rsidR="00575F3D" w:rsidRDefault="00DC5114" w:rsidP="00404813">
      <w:pPr>
        <w:spacing w:after="0" w:line="360" w:lineRule="auto"/>
      </w:pPr>
      <w:r>
        <w:rPr>
          <w:noProof/>
        </w:rPr>
        <w:pict w14:anchorId="61FB8B84">
          <v:shape id="_x0000_s1047" type="#_x0000_t202" style="position:absolute;margin-left:176.2pt;margin-top:18.5pt;width:15.75pt;height:18.55pt;z-index:251686912" strokeweight=".5pt">
            <v:textbox style="mso-next-textbox:#_x0000_s1047">
              <w:txbxContent>
                <w:p w14:paraId="308719BC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7B755A9">
          <v:shape id="_x0000_s1045" type="#_x0000_t202" style="position:absolute;margin-left:95.5pt;margin-top:17.75pt;width:15.75pt;height:18.55pt;z-index:251684864" strokeweight=".5pt">
            <v:textbox style="mso-next-textbox:#_x0000_s1045">
              <w:txbxContent>
                <w:p w14:paraId="5E8CDDB7" w14:textId="77777777" w:rsidR="003A5DD7" w:rsidRPr="003A5DD7" w:rsidRDefault="003A5DD7" w:rsidP="003A5DD7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75F3D">
        <w:t>Mailing address</w:t>
      </w:r>
    </w:p>
    <w:p w14:paraId="2A0E527E" w14:textId="06EB0680" w:rsidR="00765EBB" w:rsidRDefault="00765EBB" w:rsidP="00765EBB">
      <w:pPr>
        <w:spacing w:after="0" w:line="360" w:lineRule="auto"/>
      </w:pPr>
      <w:r w:rsidRPr="00765EBB">
        <w:t>P</w:t>
      </w:r>
      <w:r>
        <w:t>ayment</w:t>
      </w:r>
      <w:r w:rsidRPr="00765EBB">
        <w:t xml:space="preserve"> Preference: </w:t>
      </w:r>
      <w:r w:rsidR="003A5DD7">
        <w:t xml:space="preserve">       </w:t>
      </w:r>
      <w:proofErr w:type="spellStart"/>
      <w:r w:rsidRPr="00765EBB">
        <w:t>Paypal</w:t>
      </w:r>
      <w:proofErr w:type="spellEnd"/>
      <w:r w:rsidR="003A5DD7">
        <w:t xml:space="preserve">           </w:t>
      </w:r>
      <w:r w:rsidRPr="00765EBB">
        <w:t xml:space="preserve"> </w:t>
      </w:r>
      <w:r w:rsidR="003A5DD7">
        <w:t xml:space="preserve">       </w:t>
      </w:r>
      <w:r w:rsidRPr="00765EBB">
        <w:t xml:space="preserve">  </w:t>
      </w:r>
      <w:r>
        <w:t xml:space="preserve"> </w:t>
      </w:r>
      <w:r w:rsidRPr="00765EBB">
        <w:t xml:space="preserve"> Personal </w:t>
      </w:r>
      <w:r>
        <w:t>C</w:t>
      </w:r>
      <w:r w:rsidRPr="00765EBB">
        <w:t xml:space="preserve">k </w:t>
      </w:r>
      <w:r w:rsidRPr="00765EBB">
        <w:rPr>
          <w:sz w:val="16"/>
          <w:szCs w:val="16"/>
        </w:rPr>
        <w:t>(</w:t>
      </w:r>
      <w:r w:rsidR="003B0764">
        <w:rPr>
          <w:sz w:val="16"/>
          <w:szCs w:val="16"/>
        </w:rPr>
        <w:t>ck</w:t>
      </w:r>
      <w:r w:rsidRPr="00765EBB">
        <w:rPr>
          <w:sz w:val="16"/>
          <w:szCs w:val="16"/>
        </w:rPr>
        <w:t xml:space="preserve"> </w:t>
      </w:r>
      <w:r w:rsidR="003A5DD7">
        <w:rPr>
          <w:sz w:val="16"/>
          <w:szCs w:val="16"/>
        </w:rPr>
        <w:t xml:space="preserve">orders </w:t>
      </w:r>
      <w:r w:rsidRPr="00765EBB">
        <w:rPr>
          <w:sz w:val="16"/>
          <w:szCs w:val="16"/>
        </w:rPr>
        <w:t>will be shipped once check is received)</w:t>
      </w:r>
      <w:r w:rsidRPr="00765EBB">
        <w:tab/>
      </w:r>
    </w:p>
    <w:p w14:paraId="027F6F37" w14:textId="77777777" w:rsidR="00602B68" w:rsidRDefault="00DC5114" w:rsidP="00685CE0">
      <w:pPr>
        <w:spacing w:after="0" w:line="240" w:lineRule="auto"/>
        <w:rPr>
          <w:u w:val="single"/>
        </w:rPr>
      </w:pPr>
      <w:r>
        <w:rPr>
          <w:noProof/>
        </w:rPr>
        <w:pict w14:anchorId="3F5DFCB3">
          <v:shape id="_x0000_s1049" type="#_x0000_t202" style="position:absolute;margin-left:91.1pt;margin-top:.4pt;width:378pt;height:33.8pt;z-index:251687936" strokeweight=".5pt">
            <v:textbox style="mso-next-textbox:#_x0000_s1049">
              <w:txbxContent>
                <w:p w14:paraId="14EEEB4A" w14:textId="4EF252AA" w:rsidR="003A5DD7" w:rsidRDefault="003A5DD7" w:rsidP="003A5DD7">
                  <w:pPr>
                    <w:spacing w:after="0" w:line="240" w:lineRule="auto"/>
                  </w:pPr>
                </w:p>
                <w:p w14:paraId="6F2DF23E" w14:textId="77777777" w:rsidR="008E0A4B" w:rsidRPr="003A5DD7" w:rsidRDefault="008E0A4B" w:rsidP="003A5DD7">
                  <w:pPr>
                    <w:spacing w:after="0" w:line="240" w:lineRule="auto"/>
                  </w:pPr>
                </w:p>
              </w:txbxContent>
            </v:textbox>
          </v:shape>
        </w:pict>
      </w:r>
      <w:r w:rsidR="00575F3D">
        <w:t xml:space="preserve">Special Instructions: </w:t>
      </w:r>
    </w:p>
    <w:p w14:paraId="6DDA305F" w14:textId="77777777" w:rsidR="003A5DD7" w:rsidRDefault="003A5DD7" w:rsidP="00685CE0">
      <w:pPr>
        <w:spacing w:line="240" w:lineRule="auto"/>
        <w:jc w:val="center"/>
        <w:rPr>
          <w:i/>
          <w:sz w:val="20"/>
          <w:szCs w:val="20"/>
        </w:rPr>
      </w:pPr>
    </w:p>
    <w:p w14:paraId="667EB0D6" w14:textId="77777777" w:rsidR="001540DA" w:rsidRPr="003A5DD7" w:rsidRDefault="003A5DD7" w:rsidP="003A5DD7">
      <w:pPr>
        <w:spacing w:after="0" w:line="240" w:lineRule="auto"/>
        <w:ind w:left="1440"/>
        <w:rPr>
          <w:i/>
          <w:sz w:val="18"/>
          <w:szCs w:val="18"/>
        </w:rPr>
      </w:pPr>
      <w:r>
        <w:rPr>
          <w:i/>
          <w:sz w:val="20"/>
          <w:szCs w:val="20"/>
        </w:rPr>
        <w:t xml:space="preserve">         </w:t>
      </w:r>
      <w:r w:rsidR="001540DA" w:rsidRPr="003A5DD7">
        <w:rPr>
          <w:i/>
          <w:sz w:val="18"/>
          <w:szCs w:val="18"/>
        </w:rPr>
        <w:t>If you would like the book(s) personalized, please print the child’s name(s) in the special instructions.</w:t>
      </w:r>
    </w:p>
    <w:p w14:paraId="2552EA1F" w14:textId="50B333E7" w:rsidR="00685CE0" w:rsidRDefault="00685CE0" w:rsidP="00685CE0">
      <w:pPr>
        <w:spacing w:after="0" w:line="240" w:lineRule="auto"/>
        <w:jc w:val="center"/>
        <w:rPr>
          <w:b/>
          <w:color w:val="E36C0A" w:themeColor="accent6" w:themeShade="BF"/>
          <w:sz w:val="24"/>
          <w:szCs w:val="24"/>
          <w:u w:val="single"/>
        </w:rPr>
      </w:pPr>
      <w:r w:rsidRPr="003B0764">
        <w:rPr>
          <w:b/>
          <w:color w:val="E36C0A" w:themeColor="accent6" w:themeShade="BF"/>
          <w:sz w:val="24"/>
          <w:szCs w:val="24"/>
        </w:rPr>
        <w:t xml:space="preserve">How did you hear about Dew Bear? </w:t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  <w:r w:rsidRPr="003B0764">
        <w:rPr>
          <w:b/>
          <w:color w:val="E36C0A" w:themeColor="accent6" w:themeShade="BF"/>
          <w:sz w:val="24"/>
          <w:szCs w:val="24"/>
          <w:u w:val="single"/>
        </w:rPr>
        <w:tab/>
      </w:r>
    </w:p>
    <w:p w14:paraId="05DAF6AB" w14:textId="3C35B81E" w:rsidR="008E0A4B" w:rsidRDefault="008E0A4B" w:rsidP="00685CE0">
      <w:pPr>
        <w:spacing w:after="0" w:line="240" w:lineRule="auto"/>
        <w:jc w:val="center"/>
        <w:rPr>
          <w:b/>
          <w:color w:val="E36C0A" w:themeColor="accent6" w:themeShade="BF"/>
          <w:sz w:val="24"/>
          <w:szCs w:val="24"/>
          <w:u w:val="single"/>
        </w:rPr>
      </w:pPr>
    </w:p>
    <w:p w14:paraId="73E52100" w14:textId="34BCA2C1" w:rsidR="008E0A4B" w:rsidRPr="008E0A4B" w:rsidRDefault="008E0A4B" w:rsidP="00685CE0">
      <w:pPr>
        <w:spacing w:after="0" w:line="240" w:lineRule="auto"/>
        <w:jc w:val="center"/>
        <w:rPr>
          <w:b/>
          <w:color w:val="7030A0"/>
          <w:sz w:val="24"/>
          <w:szCs w:val="24"/>
        </w:rPr>
      </w:pPr>
      <w:r w:rsidRPr="008E0A4B">
        <w:rPr>
          <w:b/>
          <w:color w:val="7030A0"/>
          <w:sz w:val="24"/>
          <w:szCs w:val="24"/>
          <w:u w:val="single"/>
        </w:rPr>
        <w:t>Thank you for your interest in the books published by Dew Bear Enterprises Inc.</w:t>
      </w:r>
    </w:p>
    <w:sectPr w:rsidR="008E0A4B" w:rsidRPr="008E0A4B" w:rsidSect="00575F3D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illedCheese BTN">
    <w:panose1 w:val="020B0604060402040206"/>
    <w:charset w:val="00"/>
    <w:family w:val="swiss"/>
    <w:pitch w:val="variable"/>
    <w:sig w:usb0="00000003" w:usb1="00000000" w:usb2="00000000" w:usb3="00000000" w:csb0="00000001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tjQxMbc0MTA0MzdX0lEKTi0uzszPAykwqQUA8uQ0PywAAAA="/>
  </w:docVars>
  <w:rsids>
    <w:rsidRoot w:val="00602B68"/>
    <w:rsid w:val="00140F72"/>
    <w:rsid w:val="001540DA"/>
    <w:rsid w:val="001643F2"/>
    <w:rsid w:val="0021717F"/>
    <w:rsid w:val="003A59D6"/>
    <w:rsid w:val="003A5DD7"/>
    <w:rsid w:val="003B0764"/>
    <w:rsid w:val="00404813"/>
    <w:rsid w:val="00407692"/>
    <w:rsid w:val="004F2D5C"/>
    <w:rsid w:val="0052702E"/>
    <w:rsid w:val="00575F3D"/>
    <w:rsid w:val="00602B68"/>
    <w:rsid w:val="00685CE0"/>
    <w:rsid w:val="00765EBB"/>
    <w:rsid w:val="00834EC8"/>
    <w:rsid w:val="008E0A4B"/>
    <w:rsid w:val="00A848AB"/>
    <w:rsid w:val="00CB7DB8"/>
    <w:rsid w:val="00DC5114"/>
    <w:rsid w:val="00DD6EC2"/>
    <w:rsid w:val="00F66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3"/>
    <o:shapelayout v:ext="edit">
      <o:idmap v:ext="edit" data="1"/>
    </o:shapelayout>
  </w:shapeDefaults>
  <w:decimalSymbol w:val="."/>
  <w:listSeparator w:val=","/>
  <w14:docId w14:val="1FFDF279"/>
  <w15:docId w15:val="{3CC7E510-AA78-481A-934D-18994FD39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0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2B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B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2B6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ettings" Target="settings.xml"/><Relationship Id="rId16" Type="http://schemas.openxmlformats.org/officeDocument/2006/relationships/image" Target="media/image12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hyperlink" Target="mailto:dewbear@mindspring.com" TargetMode="External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Clayton</dc:creator>
  <cp:lastModifiedBy>Deborah Clayton</cp:lastModifiedBy>
  <cp:revision>7</cp:revision>
  <cp:lastPrinted>2017-11-07T15:21:00Z</cp:lastPrinted>
  <dcterms:created xsi:type="dcterms:W3CDTF">2017-11-07T17:08:00Z</dcterms:created>
  <dcterms:modified xsi:type="dcterms:W3CDTF">2021-10-24T23:21:00Z</dcterms:modified>
</cp:coreProperties>
</file>